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60CD7" w14:textId="2E98CBDB" w:rsidR="00D879E4" w:rsidRDefault="00D879E4"/>
    <w:p w14:paraId="1DD88827" w14:textId="77777777" w:rsidR="00D879E4" w:rsidRDefault="00D879E4" w:rsidP="00D879E4">
      <w:pPr>
        <w:pStyle w:val="HTMLPreformatted"/>
        <w:rPr>
          <w:rFonts w:ascii="Consolas" w:hAnsi="Consolas"/>
          <w:color w:val="404040"/>
          <w:sz w:val="18"/>
          <w:szCs w:val="18"/>
        </w:rPr>
      </w:pPr>
      <w:r w:rsidRPr="00D879E4">
        <w:rPr>
          <w:rFonts w:ascii="Consolas" w:eastAsiaTheme="minorHAnsi" w:hAnsi="Consolas" w:cstheme="minorBidi"/>
          <w:color w:val="24292F"/>
        </w:rPr>
        <w:t>pip install highway-env</w:t>
      </w:r>
    </w:p>
    <w:p w14:paraId="36D1689A" w14:textId="1AA69FD5" w:rsidR="00D879E4" w:rsidRDefault="00D879E4"/>
    <w:p w14:paraId="054E7796" w14:textId="2F6801AC" w:rsidR="00D879E4" w:rsidRDefault="00D879E4">
      <w:pPr>
        <w:rPr>
          <w:rFonts w:ascii="Consolas" w:hAnsi="Consolas"/>
          <w:color w:val="24292F"/>
          <w:sz w:val="20"/>
          <w:szCs w:val="20"/>
        </w:rPr>
      </w:pPr>
      <w:r>
        <w:rPr>
          <w:rFonts w:ascii="Consolas" w:hAnsi="Consolas"/>
          <w:color w:val="24292F"/>
          <w:sz w:val="20"/>
          <w:szCs w:val="20"/>
        </w:rPr>
        <w:t xml:space="preserve">pip install --user </w:t>
      </w:r>
      <w:proofErr w:type="spellStart"/>
      <w:r>
        <w:rPr>
          <w:rFonts w:ascii="Consolas" w:hAnsi="Consolas"/>
          <w:color w:val="24292F"/>
          <w:sz w:val="20"/>
          <w:szCs w:val="20"/>
        </w:rPr>
        <w:t>git+https</w:t>
      </w:r>
      <w:proofErr w:type="spellEnd"/>
      <w:r>
        <w:rPr>
          <w:rFonts w:ascii="Consolas" w:hAnsi="Consolas"/>
          <w:color w:val="24292F"/>
          <w:sz w:val="20"/>
          <w:szCs w:val="20"/>
        </w:rPr>
        <w:t>://github.com/</w:t>
      </w:r>
      <w:proofErr w:type="spellStart"/>
      <w:r>
        <w:rPr>
          <w:rFonts w:ascii="Consolas" w:hAnsi="Consolas"/>
          <w:color w:val="24292F"/>
          <w:sz w:val="20"/>
          <w:szCs w:val="20"/>
        </w:rPr>
        <w:t>eleurent</w:t>
      </w:r>
      <w:proofErr w:type="spellEnd"/>
      <w:r>
        <w:rPr>
          <w:rFonts w:ascii="Consolas" w:hAnsi="Consolas"/>
          <w:color w:val="24292F"/>
          <w:sz w:val="20"/>
          <w:szCs w:val="20"/>
        </w:rPr>
        <w:t>/</w:t>
      </w:r>
      <w:proofErr w:type="spellStart"/>
      <w:r>
        <w:rPr>
          <w:rFonts w:ascii="Consolas" w:hAnsi="Consolas"/>
          <w:color w:val="24292F"/>
          <w:sz w:val="20"/>
          <w:szCs w:val="20"/>
        </w:rPr>
        <w:t>rl</w:t>
      </w:r>
      <w:proofErr w:type="spellEnd"/>
      <w:r>
        <w:rPr>
          <w:rFonts w:ascii="Consolas" w:hAnsi="Consolas"/>
          <w:color w:val="24292F"/>
          <w:sz w:val="20"/>
          <w:szCs w:val="20"/>
        </w:rPr>
        <w:t>-agents</w:t>
      </w:r>
    </w:p>
    <w:p w14:paraId="4415008C" w14:textId="74C2C543" w:rsidR="00D879E4" w:rsidRDefault="00D879E4">
      <w:pPr>
        <w:rPr>
          <w:rFonts w:ascii="Consolas" w:hAnsi="Consolas"/>
          <w:color w:val="24292F"/>
          <w:sz w:val="20"/>
          <w:szCs w:val="20"/>
        </w:rPr>
      </w:pPr>
    </w:p>
    <w:p w14:paraId="379C50FB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>Usage:</w:t>
      </w:r>
    </w:p>
    <w:p w14:paraId="02DB89CD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experiments evaluate &lt;environment&gt; &lt;agent&gt; (--train|--test)</w:t>
      </w:r>
    </w:p>
    <w:p w14:paraId="3B421E11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         [--episodes &lt;count&gt;]</w:t>
      </w:r>
    </w:p>
    <w:p w14:paraId="72884C8A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         [--seed &lt;str&gt;]</w:t>
      </w:r>
    </w:p>
    <w:p w14:paraId="71ED3D38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         [--analyze]</w:t>
      </w:r>
    </w:p>
    <w:p w14:paraId="35528D8C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experiments benchmark &lt;benchmark&gt; (--train|--test)</w:t>
      </w:r>
    </w:p>
    <w:p w14:paraId="3B0D059B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[--processes &lt;count&gt;]</w:t>
      </w:r>
    </w:p>
    <w:p w14:paraId="7D9CEBAA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[--episodes &lt;count&gt;]</w:t>
      </w:r>
    </w:p>
    <w:p w14:paraId="0809C93B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                                  [--seed &lt;str&gt;]</w:t>
      </w:r>
    </w:p>
    <w:p w14:paraId="7A798245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experiments -h | --help</w:t>
      </w:r>
    </w:p>
    <w:p w14:paraId="228786DB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</w:p>
    <w:p w14:paraId="444D47B7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>Options:</w:t>
      </w:r>
    </w:p>
    <w:p w14:paraId="63C50E3F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h --help            Show this screen.</w:t>
      </w:r>
    </w:p>
    <w:p w14:paraId="19C06DC4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analyze            Automatically analyze the experiment results.</w:t>
      </w:r>
    </w:p>
    <w:p w14:paraId="063FBABE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episodes &lt;count&gt;   Number of episodes [default: 5].</w:t>
      </w:r>
    </w:p>
    <w:p w14:paraId="55EBC9E3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processes &lt;count</w:t>
      </w:r>
      <w:proofErr w:type="gramStart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>&gt;  Number</w:t>
      </w:r>
      <w:proofErr w:type="gramEnd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of running processes [default: 4].</w:t>
      </w:r>
    </w:p>
    <w:p w14:paraId="51ACF283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seed &lt;str&gt;         Seed the environments and agents.</w:t>
      </w:r>
    </w:p>
    <w:p w14:paraId="72E07EC0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train              </w:t>
      </w:r>
      <w:proofErr w:type="spellStart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>Train</w:t>
      </w:r>
      <w:proofErr w:type="spellEnd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the agent.</w:t>
      </w:r>
    </w:p>
    <w:p w14:paraId="296B92EC" w14:textId="77777777" w:rsidR="00D879E4" w:rsidRPr="00D879E4" w:rsidRDefault="00D879E4" w:rsidP="00D87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 --test               </w:t>
      </w:r>
      <w:proofErr w:type="spellStart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>Test</w:t>
      </w:r>
      <w:proofErr w:type="spellEnd"/>
      <w:r w:rsidRPr="00D879E4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</w:rPr>
        <w:t xml:space="preserve"> the agent.</w:t>
      </w:r>
    </w:p>
    <w:p w14:paraId="6F168356" w14:textId="4DB97EF1" w:rsidR="00D879E4" w:rsidRDefault="00D879E4">
      <w:pPr>
        <w:rPr>
          <w:rFonts w:ascii="Consolas" w:hAnsi="Consolas"/>
          <w:color w:val="24292F"/>
          <w:sz w:val="20"/>
          <w:szCs w:val="20"/>
        </w:rPr>
      </w:pPr>
    </w:p>
    <w:p w14:paraId="6047B166" w14:textId="396D8BB1" w:rsidR="00D879E4" w:rsidRDefault="00D879E4">
      <w:pPr>
        <w:rPr>
          <w:rFonts w:ascii="Consolas" w:hAnsi="Consolas"/>
          <w:color w:val="24292F"/>
          <w:sz w:val="20"/>
          <w:szCs w:val="20"/>
        </w:rPr>
      </w:pPr>
    </w:p>
    <w:p w14:paraId="3A94E5E2" w14:textId="77777777" w:rsidR="00D879E4" w:rsidRDefault="00D879E4"/>
    <w:p w14:paraId="166CE1C8" w14:textId="0CB7FA4E" w:rsidR="00D879E4" w:rsidRDefault="00D879E4" w:rsidP="00D879E4">
      <w:r w:rsidRPr="00D879E4">
        <w:t xml:space="preserve">python3 experiments.py benchmark </w:t>
      </w:r>
      <w:proofErr w:type="spellStart"/>
      <w:r w:rsidRPr="00D879E4">
        <w:t>DQN_</w:t>
      </w:r>
      <w:proofErr w:type="gramStart"/>
      <w:r w:rsidRPr="00D879E4">
        <w:t>agent.json</w:t>
      </w:r>
      <w:proofErr w:type="spellEnd"/>
      <w:proofErr w:type="gramEnd"/>
      <w:r w:rsidRPr="00D879E4">
        <w:t xml:space="preserve"> --test --processes=4 --episode=10 --recover-from=out\HighwayEnv\DQNAgent\run_20221116-194032_5528\checkpoint-best.tar</w:t>
      </w:r>
    </w:p>
    <w:p w14:paraId="090A44CD" w14:textId="69FE245E" w:rsidR="00D879E4" w:rsidRDefault="00D879E4" w:rsidP="00D879E4"/>
    <w:p w14:paraId="2B797138" w14:textId="77777777" w:rsidR="00D879E4" w:rsidRDefault="00D879E4" w:rsidP="00D879E4">
      <w:r w:rsidRPr="00D879E4">
        <w:t xml:space="preserve">python3 experiments.py benchmark </w:t>
      </w:r>
      <w:proofErr w:type="spellStart"/>
      <w:r w:rsidRPr="00D879E4">
        <w:t>Double_DQN_</w:t>
      </w:r>
      <w:proofErr w:type="gramStart"/>
      <w:r w:rsidRPr="00D879E4">
        <w:t>agent.json</w:t>
      </w:r>
      <w:proofErr w:type="spellEnd"/>
      <w:proofErr w:type="gramEnd"/>
      <w:r w:rsidRPr="00D879E4">
        <w:t xml:space="preserve"> --test --processes=4 --episode=10 --recover-from= out\HighwayEnv\DQNAgent\run_20221116-194032_15552\checkpoint-best.tar</w:t>
      </w:r>
    </w:p>
    <w:p w14:paraId="49842027" w14:textId="6CF92F4F" w:rsidR="00D879E4" w:rsidRDefault="00D879E4" w:rsidP="00D879E4"/>
    <w:p w14:paraId="15151282" w14:textId="40064F32" w:rsidR="00D879E4" w:rsidRDefault="00D879E4" w:rsidP="00D879E4">
      <w:r w:rsidRPr="00D879E4">
        <w:t xml:space="preserve">python3 experiments.py benchmark </w:t>
      </w:r>
      <w:proofErr w:type="spellStart"/>
      <w:r>
        <w:t>Deuling_</w:t>
      </w:r>
      <w:r w:rsidRPr="00D879E4">
        <w:t>DQN_</w:t>
      </w:r>
      <w:proofErr w:type="gramStart"/>
      <w:r w:rsidRPr="00D879E4">
        <w:t>agent.json</w:t>
      </w:r>
      <w:proofErr w:type="spellEnd"/>
      <w:proofErr w:type="gramEnd"/>
      <w:r w:rsidRPr="00D879E4">
        <w:t xml:space="preserve"> --test --processes=4 --episode=10 --recover-from=</w:t>
      </w:r>
      <w:r w:rsidRPr="00D879E4">
        <w:t xml:space="preserve"> </w:t>
      </w:r>
      <w:r w:rsidRPr="00D879E4">
        <w:t>out\HighwayEnv\DQNAgent\run_20221116-194032_16060\checkpoint-best.tar</w:t>
      </w:r>
    </w:p>
    <w:p w14:paraId="05C08165" w14:textId="6473CF07" w:rsidR="00D879E4" w:rsidRDefault="00D879E4" w:rsidP="00D879E4"/>
    <w:p w14:paraId="3944215B" w14:textId="77777777" w:rsidR="00D879E4" w:rsidRDefault="00D879E4" w:rsidP="00D879E4"/>
    <w:sectPr w:rsidR="00D87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zA1MTA0MjC1NDdU0lEKTi0uzszPAykwrAUA7K7DQCwAAAA="/>
  </w:docVars>
  <w:rsids>
    <w:rsidRoot w:val="000B3AD3"/>
    <w:rsid w:val="000B3AD3"/>
    <w:rsid w:val="00917D11"/>
    <w:rsid w:val="00D879E4"/>
    <w:rsid w:val="00E610F6"/>
    <w:rsid w:val="00FF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8B88B"/>
  <w15:chartTrackingRefBased/>
  <w15:docId w15:val="{8B156A04-58D9-451D-AC91-FCCAFD5B7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9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79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79E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879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ahant Jain (Student)</dc:creator>
  <cp:keywords/>
  <dc:description/>
  <cp:lastModifiedBy>Siddahant Jain (Student)</cp:lastModifiedBy>
  <cp:revision>2</cp:revision>
  <dcterms:created xsi:type="dcterms:W3CDTF">2022-12-04T23:35:00Z</dcterms:created>
  <dcterms:modified xsi:type="dcterms:W3CDTF">2022-12-04T23:43:00Z</dcterms:modified>
</cp:coreProperties>
</file>